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3FBB49" w14:textId="77777777" w:rsidR="00AE2444" w:rsidRPr="00866668" w:rsidRDefault="00AE2444" w:rsidP="00AE2444">
      <w:pPr>
        <w:spacing w:after="0"/>
        <w:jc w:val="center"/>
        <w:rPr>
          <w:b/>
          <w:bCs/>
          <w:sz w:val="48"/>
          <w:szCs w:val="48"/>
          <w:lang w:val="en-US"/>
        </w:rPr>
      </w:pPr>
      <w:r w:rsidRPr="00866668">
        <w:rPr>
          <w:b/>
          <w:bCs/>
          <w:sz w:val="48"/>
          <w:szCs w:val="48"/>
          <w:lang w:val="en-US"/>
        </w:rPr>
        <w:t>THE PARABLES OF LENT</w:t>
      </w:r>
    </w:p>
    <w:p w14:paraId="0000A7FB" w14:textId="450B82E0" w:rsidR="00AE2444" w:rsidRPr="00866668" w:rsidRDefault="00AE2444" w:rsidP="00AE2444">
      <w:pPr>
        <w:spacing w:after="0"/>
        <w:jc w:val="center"/>
        <w:rPr>
          <w:b/>
          <w:bCs/>
          <w:sz w:val="48"/>
          <w:szCs w:val="48"/>
          <w:lang w:val="en-US"/>
        </w:rPr>
      </w:pPr>
      <w:r w:rsidRPr="00866668">
        <w:rPr>
          <w:b/>
          <w:bCs/>
          <w:sz w:val="48"/>
          <w:szCs w:val="48"/>
          <w:lang w:val="en-US"/>
        </w:rPr>
        <w:t xml:space="preserve">Receive </w:t>
      </w:r>
      <w:r>
        <w:rPr>
          <w:b/>
          <w:bCs/>
          <w:sz w:val="48"/>
          <w:szCs w:val="48"/>
          <w:lang w:val="en-US"/>
        </w:rPr>
        <w:t>Grace</w:t>
      </w:r>
    </w:p>
    <w:p w14:paraId="3438EE19" w14:textId="41BCBC04" w:rsidR="00AE2444" w:rsidRPr="00866668" w:rsidRDefault="00AE2444" w:rsidP="00AE2444">
      <w:pPr>
        <w:spacing w:after="0"/>
        <w:jc w:val="center"/>
        <w:rPr>
          <w:b/>
          <w:bCs/>
          <w:sz w:val="48"/>
          <w:szCs w:val="48"/>
          <w:lang w:val="en-US"/>
        </w:rPr>
      </w:pPr>
      <w:r w:rsidRPr="00866668">
        <w:rPr>
          <w:b/>
          <w:bCs/>
          <w:sz w:val="48"/>
          <w:szCs w:val="48"/>
          <w:lang w:val="en-US"/>
        </w:rPr>
        <w:t xml:space="preserve">The Parable of </w:t>
      </w:r>
      <w:r>
        <w:rPr>
          <w:b/>
          <w:bCs/>
          <w:sz w:val="48"/>
          <w:szCs w:val="48"/>
          <w:lang w:val="en-US"/>
        </w:rPr>
        <w:t>The Workers In The Vineyard</w:t>
      </w:r>
    </w:p>
    <w:p w14:paraId="232CA85A" w14:textId="1B97CE03" w:rsidR="00AE2444" w:rsidRPr="00AE2444" w:rsidRDefault="00AE2444" w:rsidP="00AE2444">
      <w:pPr>
        <w:spacing w:after="0"/>
        <w:jc w:val="center"/>
        <w:rPr>
          <w:sz w:val="48"/>
          <w:szCs w:val="48"/>
          <w:lang w:val="en-US"/>
        </w:rPr>
      </w:pPr>
      <w:r w:rsidRPr="00866668">
        <w:rPr>
          <w:sz w:val="48"/>
          <w:szCs w:val="48"/>
          <w:lang w:val="en-US"/>
        </w:rPr>
        <w:t>March 1</w:t>
      </w:r>
      <w:r>
        <w:rPr>
          <w:sz w:val="48"/>
          <w:szCs w:val="48"/>
          <w:lang w:val="en-US"/>
        </w:rPr>
        <w:t>8</w:t>
      </w:r>
      <w:r w:rsidRPr="00866668">
        <w:rPr>
          <w:sz w:val="48"/>
          <w:szCs w:val="48"/>
          <w:vertAlign w:val="superscript"/>
          <w:lang w:val="en-US"/>
        </w:rPr>
        <w:t>th</w:t>
      </w:r>
      <w:r w:rsidRPr="00866668">
        <w:rPr>
          <w:sz w:val="48"/>
          <w:szCs w:val="48"/>
          <w:lang w:val="en-US"/>
        </w:rPr>
        <w:t>, 2026</w:t>
      </w:r>
    </w:p>
    <w:p w14:paraId="57E8839C" w14:textId="77777777" w:rsidR="00AE2444" w:rsidRDefault="00AE2444" w:rsidP="00AE2444">
      <w:pPr>
        <w:rPr>
          <w:sz w:val="32"/>
          <w:szCs w:val="32"/>
          <w:lang w:val="en-US"/>
        </w:rPr>
      </w:pPr>
    </w:p>
    <w:p w14:paraId="25B235CD" w14:textId="7306689F" w:rsidR="00AE2444" w:rsidRDefault="00AE2444" w:rsidP="00AE2444">
      <w:pPr>
        <w:rPr>
          <w:sz w:val="32"/>
          <w:szCs w:val="32"/>
          <w:lang w:val="en-US"/>
        </w:rPr>
      </w:pPr>
      <w:r w:rsidRPr="00866668">
        <w:rPr>
          <w:sz w:val="32"/>
          <w:szCs w:val="32"/>
          <w:lang w:val="en-US"/>
        </w:rPr>
        <w:t>Opening Hymn #802: Let Us Ever Walk With Jesus</w:t>
      </w:r>
    </w:p>
    <w:p w14:paraId="221C357C" w14:textId="5C68462D" w:rsidR="00AE2444" w:rsidRPr="00866668" w:rsidRDefault="00AE2444" w:rsidP="00AE2444">
      <w:pPr>
        <w:rPr>
          <w:sz w:val="32"/>
          <w:szCs w:val="32"/>
          <w:lang w:val="en-US"/>
        </w:rPr>
      </w:pPr>
      <w:r>
        <w:rPr>
          <w:noProof/>
        </w:rPr>
        <w:drawing>
          <wp:inline distT="0" distB="0" distL="0" distR="0" wp14:anchorId="2759183F" wp14:editId="205EE1BA">
            <wp:extent cx="7290435" cy="7030192"/>
            <wp:effectExtent l="0" t="0" r="5715" b="0"/>
            <wp:docPr id="39776917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776917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7320027" cy="70587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837B5A" w14:textId="0D949EBC" w:rsidR="00AE2444" w:rsidRDefault="00AE2444">
      <w:r>
        <w:rPr>
          <w:noProof/>
        </w:rPr>
        <w:lastRenderedPageBreak/>
        <w:drawing>
          <wp:anchor distT="0" distB="0" distL="114300" distR="114300" simplePos="0" relativeHeight="251659264" behindDoc="0" locked="0" layoutInCell="1" allowOverlap="1" wp14:anchorId="199A403B" wp14:editId="75980456">
            <wp:simplePos x="0" y="0"/>
            <wp:positionH relativeFrom="margin">
              <wp:align>left</wp:align>
            </wp:positionH>
            <wp:positionV relativeFrom="paragraph">
              <wp:posOffset>-11876</wp:posOffset>
            </wp:positionV>
            <wp:extent cx="6617335" cy="1988820"/>
            <wp:effectExtent l="0" t="0" r="0" b="0"/>
            <wp:wrapNone/>
            <wp:docPr id="527994040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7994040" name="Picture 5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7335" cy="1988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7134F55" w14:textId="77777777" w:rsidR="00AE2444" w:rsidRPr="00AE2444" w:rsidRDefault="00AE2444" w:rsidP="00AE2444"/>
    <w:p w14:paraId="1C14F8FB" w14:textId="77777777" w:rsidR="00AE2444" w:rsidRPr="00AE2444" w:rsidRDefault="00AE2444" w:rsidP="00AE2444"/>
    <w:p w14:paraId="063A71C8" w14:textId="77777777" w:rsidR="00AE2444" w:rsidRPr="00AE2444" w:rsidRDefault="00AE2444" w:rsidP="00AE2444"/>
    <w:p w14:paraId="2947498F" w14:textId="77777777" w:rsidR="00AE2444" w:rsidRPr="00AE2444" w:rsidRDefault="00AE2444" w:rsidP="00AE2444"/>
    <w:p w14:paraId="092C6AED" w14:textId="77777777" w:rsidR="00AE2444" w:rsidRPr="00AE2444" w:rsidRDefault="00AE2444" w:rsidP="00AE2444"/>
    <w:p w14:paraId="3A36B3F3" w14:textId="77777777" w:rsidR="00AE2444" w:rsidRPr="00AE2444" w:rsidRDefault="00AE2444" w:rsidP="00AE2444"/>
    <w:p w14:paraId="71D1FC6D" w14:textId="77777777" w:rsidR="00AE2444" w:rsidRPr="00AE2444" w:rsidRDefault="00AE2444" w:rsidP="00AE2444"/>
    <w:p w14:paraId="38E08145" w14:textId="35C530DA" w:rsidR="00AE2444" w:rsidRPr="00AE2444" w:rsidRDefault="00057FF7" w:rsidP="00AE2444">
      <w:r>
        <w:rPr>
          <w:noProof/>
        </w:rPr>
        <w:drawing>
          <wp:anchor distT="0" distB="0" distL="114300" distR="114300" simplePos="0" relativeHeight="251661312" behindDoc="0" locked="0" layoutInCell="1" allowOverlap="1" wp14:anchorId="3B23FCA5" wp14:editId="68EFDE7B">
            <wp:simplePos x="0" y="0"/>
            <wp:positionH relativeFrom="margin">
              <wp:align>left</wp:align>
            </wp:positionH>
            <wp:positionV relativeFrom="paragraph">
              <wp:posOffset>8107</wp:posOffset>
            </wp:positionV>
            <wp:extent cx="6591935" cy="2878455"/>
            <wp:effectExtent l="0" t="0" r="0" b="0"/>
            <wp:wrapNone/>
            <wp:docPr id="1552196020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2196020" name="Picture 9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91935" cy="2878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B8E9FD3" w14:textId="48B729A3" w:rsidR="00AE2444" w:rsidRPr="00AE2444" w:rsidRDefault="00AE2444" w:rsidP="00AE2444"/>
    <w:p w14:paraId="101F68DC" w14:textId="77777777" w:rsidR="00AE2444" w:rsidRPr="00AE2444" w:rsidRDefault="00AE2444" w:rsidP="00AE2444"/>
    <w:p w14:paraId="31EAA8B6" w14:textId="77777777" w:rsidR="00AE2444" w:rsidRDefault="00AE2444" w:rsidP="00AE2444"/>
    <w:p w14:paraId="336E41A5" w14:textId="27D9210C" w:rsidR="00AE2444" w:rsidRDefault="00AE2444" w:rsidP="00AE2444">
      <w:pPr>
        <w:tabs>
          <w:tab w:val="left" w:pos="8098"/>
        </w:tabs>
      </w:pPr>
      <w:r>
        <w:tab/>
      </w:r>
    </w:p>
    <w:p w14:paraId="381014DA" w14:textId="77777777" w:rsidR="00057FF7" w:rsidRPr="00057FF7" w:rsidRDefault="00057FF7" w:rsidP="00057FF7"/>
    <w:p w14:paraId="3FC67C27" w14:textId="77777777" w:rsidR="00057FF7" w:rsidRPr="00057FF7" w:rsidRDefault="00057FF7" w:rsidP="00057FF7"/>
    <w:p w14:paraId="599E393B" w14:textId="77777777" w:rsidR="00057FF7" w:rsidRPr="00057FF7" w:rsidRDefault="00057FF7" w:rsidP="00057FF7"/>
    <w:p w14:paraId="5E719E65" w14:textId="77777777" w:rsidR="00057FF7" w:rsidRPr="00057FF7" w:rsidRDefault="00057FF7" w:rsidP="00057FF7"/>
    <w:p w14:paraId="06EAC8F2" w14:textId="77777777" w:rsidR="00057FF7" w:rsidRPr="00057FF7" w:rsidRDefault="00057FF7" w:rsidP="00057FF7"/>
    <w:p w14:paraId="5C6969EA" w14:textId="011E70BF" w:rsidR="00057FF7" w:rsidRPr="00057FF7" w:rsidRDefault="00057FF7" w:rsidP="00057FF7">
      <w:pPr>
        <w:rPr>
          <w:sz w:val="32"/>
          <w:szCs w:val="32"/>
        </w:rPr>
      </w:pPr>
      <w:r w:rsidRPr="00057FF7">
        <w:rPr>
          <w:sz w:val="32"/>
          <w:szCs w:val="32"/>
        </w:rPr>
        <w:t>Closing Hymn #712: Lord, Whose Love in Humble Service</w:t>
      </w:r>
    </w:p>
    <w:p w14:paraId="54E3D81A" w14:textId="77777777" w:rsidR="00057FF7" w:rsidRPr="00057FF7" w:rsidRDefault="00057FF7" w:rsidP="00057FF7"/>
    <w:p w14:paraId="719EC04B" w14:textId="77777777" w:rsidR="00057FF7" w:rsidRPr="00057FF7" w:rsidRDefault="00057FF7" w:rsidP="00057FF7"/>
    <w:p w14:paraId="32E0D33C" w14:textId="77777777" w:rsidR="00057FF7" w:rsidRPr="00057FF7" w:rsidRDefault="00057FF7" w:rsidP="00057FF7"/>
    <w:p w14:paraId="0B67C399" w14:textId="77777777" w:rsidR="00057FF7" w:rsidRPr="00057FF7" w:rsidRDefault="00057FF7" w:rsidP="00057FF7"/>
    <w:p w14:paraId="4CD72ED0" w14:textId="77777777" w:rsidR="00057FF7" w:rsidRDefault="00057FF7" w:rsidP="00057FF7"/>
    <w:p w14:paraId="051D82FA" w14:textId="583657B5" w:rsidR="00057FF7" w:rsidRPr="00057FF7" w:rsidRDefault="00057FF7" w:rsidP="00057FF7">
      <w:pPr>
        <w:tabs>
          <w:tab w:val="left" w:pos="4507"/>
        </w:tabs>
      </w:pPr>
      <w:r>
        <w:tab/>
      </w:r>
    </w:p>
    <w:sectPr w:rsidR="00057FF7" w:rsidRPr="00057FF7" w:rsidSect="00AE2444"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MxNjQ3NjA1NbQ0MzRW0lEKTi0uzszPAykwrAUA+QtvRSwAAAA="/>
  </w:docVars>
  <w:rsids>
    <w:rsidRoot w:val="00AE2444"/>
    <w:rsid w:val="00057FF7"/>
    <w:rsid w:val="00AE2444"/>
    <w:rsid w:val="00CF2837"/>
    <w:rsid w:val="00EB04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4E71F9"/>
  <w15:chartTrackingRefBased/>
  <w15:docId w15:val="{F200BF7D-051A-4892-ADD3-1DBE67B92F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ZW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2444"/>
  </w:style>
  <w:style w:type="paragraph" w:styleId="Heading1">
    <w:name w:val="heading 1"/>
    <w:basedOn w:val="Normal"/>
    <w:next w:val="Normal"/>
    <w:link w:val="Heading1Char"/>
    <w:uiPriority w:val="9"/>
    <w:qFormat/>
    <w:rsid w:val="00AE2444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E2444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2444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E244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E2444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E2444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E2444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E2444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E2444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E2444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E2444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2444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E2444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E2444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E2444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E2444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E2444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E2444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E2444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E244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E2444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E2444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E2444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E2444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E2444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E2444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E2444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E2444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E2444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33</Words>
  <Characters>19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ur Savior's Lutheran Church</dc:creator>
  <cp:keywords/>
  <dc:description/>
  <cp:lastModifiedBy>Our Savior's Lutheran Church</cp:lastModifiedBy>
  <cp:revision>2</cp:revision>
  <dcterms:created xsi:type="dcterms:W3CDTF">2026-02-24T18:35:00Z</dcterms:created>
  <dcterms:modified xsi:type="dcterms:W3CDTF">2026-02-24T18:48:00Z</dcterms:modified>
</cp:coreProperties>
</file>